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C7DE1"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he IoT is an emerging field in the 21st century that revolutionize human life. There will be a vast world for those concentra</w:t>
      </w:r>
      <w:bookmarkStart w:id="0" w:name="_GoBack"/>
      <w:bookmarkEnd w:id="0"/>
      <w:r w:rsidRPr="00755AD0">
        <w:rPr>
          <w:rFonts w:ascii="Times New Roman" w:eastAsia="Times New Roman" w:hAnsi="Times New Roman" w:cs="Times New Roman"/>
          <w:color w:val="0E101A"/>
          <w:kern w:val="0"/>
          <w:sz w:val="24"/>
          <w:szCs w:val="24"/>
        </w:rPr>
        <w:t>ting in communication or network to show themselves with the IoT's increasingly fast development. Seeing the numerous opportunities for people to make a change in this field, I hope to be one of them making fruitful achievements.</w:t>
      </w:r>
    </w:p>
    <w:p w14:paraId="4EB62C5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DCF7BA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w:t>
      </w:r>
    </w:p>
    <w:p w14:paraId="5BC71659"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7FB1310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i/>
          <w:iCs/>
          <w:color w:val="0E101A"/>
          <w:kern w:val="0"/>
          <w:sz w:val="24"/>
          <w:szCs w:val="24"/>
        </w:rPr>
        <w:t>High Robust Indoor Positioning System Based on AOA</w:t>
      </w:r>
      <w:r w:rsidRPr="00755AD0">
        <w:rPr>
          <w:rFonts w:ascii="Times New Roman" w:eastAsia="Times New Roman" w:hAnsi="Times New Roman" w:cs="Times New Roman"/>
          <w:color w:val="0E101A"/>
          <w:kern w:val="0"/>
          <w:sz w:val="24"/>
          <w:szCs w:val="24"/>
        </w:rPr>
        <w:t> was my first research at the Dalian University of Technology. Thanks to my former competition and project experiences, I could find proper methods from a large number of papers. I modified them to make them useful in the research and helped achieve the accuracy of the new type of indoor positioning system via Wi-Fi signals to 40 cm. </w:t>
      </w:r>
    </w:p>
    <w:p w14:paraId="4BB25AB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1450014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In the research </w:t>
      </w:r>
      <w:r w:rsidRPr="00755AD0">
        <w:rPr>
          <w:rFonts w:ascii="Times New Roman" w:eastAsia="Times New Roman" w:hAnsi="Times New Roman" w:cs="Times New Roman"/>
          <w:i/>
          <w:iCs/>
          <w:color w:val="0E101A"/>
          <w:kern w:val="0"/>
          <w:sz w:val="24"/>
          <w:szCs w:val="24"/>
        </w:rPr>
        <w:t>A Data Backhaul Method for Low-power Ocean Sensing Data (Multi-hop LoRa Network)</w:t>
      </w:r>
      <w:r w:rsidRPr="00755AD0">
        <w:rPr>
          <w:rFonts w:ascii="Times New Roman" w:eastAsia="Times New Roman" w:hAnsi="Times New Roman" w:cs="Times New Roman"/>
          <w:color w:val="0E101A"/>
          <w:kern w:val="0"/>
          <w:sz w:val="24"/>
          <w:szCs w:val="24"/>
        </w:rPr>
        <w:t>, I have already familiar with my supervisor and other members and cooperated smoothly during that research. My primary duty was to implement its functions. When encountering the restraints of hardware and the specificities of LoRa, we would discuss whether we should modify or delete the functions; When came up with new ideas, we would also determine whether to implement the idea based on the requirements of the research and the characteristics of LoRa.</w:t>
      </w:r>
    </w:p>
    <w:p w14:paraId="5C4D6A2A"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20EEACA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s for the most recent research, </w:t>
      </w:r>
      <w:r w:rsidRPr="00755AD0">
        <w:rPr>
          <w:rFonts w:ascii="Times New Roman" w:eastAsia="Times New Roman" w:hAnsi="Times New Roman" w:cs="Times New Roman"/>
          <w:i/>
          <w:iCs/>
          <w:color w:val="0E101A"/>
          <w:kern w:val="0"/>
          <w:sz w:val="24"/>
          <w:szCs w:val="24"/>
        </w:rPr>
        <w:t>LPWAN-based Patient Tracking &amp; Alerting System Facing COVID-19 Pandemic</w:t>
      </w:r>
      <w:r w:rsidRPr="00755AD0">
        <w:rPr>
          <w:rFonts w:ascii="Times New Roman" w:eastAsia="Times New Roman" w:hAnsi="Times New Roman" w:cs="Times New Roman"/>
          <w:color w:val="0E101A"/>
          <w:kern w:val="0"/>
          <w:sz w:val="24"/>
          <w:szCs w:val="24"/>
        </w:rPr>
        <w:t>, we are inspired by the BeepTrac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LoRa. Considering the side-effects of LoRa and the limitations of mobile devices' simple hardware, we design a communication protocol to make sure every trace is recorded.</w:t>
      </w:r>
    </w:p>
    <w:p w14:paraId="7F61F22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6B94D069"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Since I have participated in enough research, projects, and competitions, I already have extensive experience in learning and practicing in groups. Being able to apply what I have learned from textbooks, I do have the confidence to say that I am well-prepared for my master's studies. I apply for UCLA since it is one of the best universities globally, with a sound education system and excellent faculty, which may allow me to accept high-level education and get in touch with innovative things. And UCLA is also with beautiful scenery located in California's developed state, which attracts me deeply. </w:t>
      </w:r>
    </w:p>
    <w:p w14:paraId="470C362B"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A86EA5C"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fter graduation from your program, I wish to be a cyber-engineer at a top enterprise like Apple or Alphabet, upgrading my technical skills and generalizing my perceptions. With 3 or 5 years'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w:t>
      </w:r>
    </w:p>
    <w:p w14:paraId="4A8AA18C" w14:textId="2A24FE7B" w:rsidR="00593339" w:rsidRPr="00755AD0" w:rsidRDefault="00593339" w:rsidP="00755AD0"/>
    <w:sectPr w:rsidR="00593339" w:rsidRPr="00755AD0"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E1393" w14:textId="77777777" w:rsidR="005D7F2E" w:rsidRDefault="005D7F2E" w:rsidP="005C6D75">
      <w:r>
        <w:separator/>
      </w:r>
    </w:p>
  </w:endnote>
  <w:endnote w:type="continuationSeparator" w:id="0">
    <w:p w14:paraId="0305310F" w14:textId="77777777" w:rsidR="005D7F2E" w:rsidRDefault="005D7F2E"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2372E" w14:textId="77777777" w:rsidR="005D7F2E" w:rsidRDefault="005D7F2E" w:rsidP="005C6D75">
      <w:r>
        <w:separator/>
      </w:r>
    </w:p>
  </w:footnote>
  <w:footnote w:type="continuationSeparator" w:id="0">
    <w:p w14:paraId="45801D8C" w14:textId="77777777" w:rsidR="005D7F2E" w:rsidRDefault="005D7F2E"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246D1"/>
    <w:rsid w:val="0003083F"/>
    <w:rsid w:val="0003399F"/>
    <w:rsid w:val="000B1088"/>
    <w:rsid w:val="000C54E3"/>
    <w:rsid w:val="000D1CD9"/>
    <w:rsid w:val="00103C45"/>
    <w:rsid w:val="00157D3C"/>
    <w:rsid w:val="001F4F85"/>
    <w:rsid w:val="0021664E"/>
    <w:rsid w:val="002C627B"/>
    <w:rsid w:val="00330D5C"/>
    <w:rsid w:val="00347D53"/>
    <w:rsid w:val="00363332"/>
    <w:rsid w:val="003818F9"/>
    <w:rsid w:val="003B1D73"/>
    <w:rsid w:val="00434900"/>
    <w:rsid w:val="004529E2"/>
    <w:rsid w:val="004757FB"/>
    <w:rsid w:val="004941D5"/>
    <w:rsid w:val="004C5C97"/>
    <w:rsid w:val="004C7ABA"/>
    <w:rsid w:val="004E466D"/>
    <w:rsid w:val="0054102B"/>
    <w:rsid w:val="00582F3D"/>
    <w:rsid w:val="00593339"/>
    <w:rsid w:val="005C1497"/>
    <w:rsid w:val="005C5221"/>
    <w:rsid w:val="005C6D75"/>
    <w:rsid w:val="005D03D3"/>
    <w:rsid w:val="005D7F2E"/>
    <w:rsid w:val="005E343D"/>
    <w:rsid w:val="006013FF"/>
    <w:rsid w:val="006061A5"/>
    <w:rsid w:val="00617A03"/>
    <w:rsid w:val="00682908"/>
    <w:rsid w:val="006C3A71"/>
    <w:rsid w:val="0073637F"/>
    <w:rsid w:val="00755AD0"/>
    <w:rsid w:val="00817324"/>
    <w:rsid w:val="008448A0"/>
    <w:rsid w:val="00861AA9"/>
    <w:rsid w:val="00893F65"/>
    <w:rsid w:val="00912973"/>
    <w:rsid w:val="00951758"/>
    <w:rsid w:val="009640B5"/>
    <w:rsid w:val="009E6C46"/>
    <w:rsid w:val="009F2127"/>
    <w:rsid w:val="00A334F3"/>
    <w:rsid w:val="00A83EF9"/>
    <w:rsid w:val="00AD3E9E"/>
    <w:rsid w:val="00AD4317"/>
    <w:rsid w:val="00B123C3"/>
    <w:rsid w:val="00B94DBB"/>
    <w:rsid w:val="00BA7ACA"/>
    <w:rsid w:val="00BB0A9A"/>
    <w:rsid w:val="00BC311B"/>
    <w:rsid w:val="00C52EC1"/>
    <w:rsid w:val="00CD55F4"/>
    <w:rsid w:val="00CF6615"/>
    <w:rsid w:val="00D016F5"/>
    <w:rsid w:val="00D02639"/>
    <w:rsid w:val="00D20F93"/>
    <w:rsid w:val="00D834DC"/>
    <w:rsid w:val="00DD5C91"/>
    <w:rsid w:val="00E52C07"/>
    <w:rsid w:val="00E628B5"/>
    <w:rsid w:val="00E83C73"/>
    <w:rsid w:val="00EA14EC"/>
    <w:rsid w:val="00EA1B0A"/>
    <w:rsid w:val="00ED66BB"/>
    <w:rsid w:val="00F015F7"/>
    <w:rsid w:val="00F24481"/>
    <w:rsid w:val="00F5041C"/>
    <w:rsid w:val="00F5539E"/>
    <w:rsid w:val="00F947F2"/>
    <w:rsid w:val="00FA3778"/>
    <w:rsid w:val="00FE7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semiHidden/>
    <w:unhideWhenUsed/>
    <w:rsid w:val="00347D53"/>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347D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528256">
      <w:bodyDiv w:val="1"/>
      <w:marLeft w:val="0"/>
      <w:marRight w:val="0"/>
      <w:marTop w:val="0"/>
      <w:marBottom w:val="0"/>
      <w:divBdr>
        <w:top w:val="none" w:sz="0" w:space="0" w:color="auto"/>
        <w:left w:val="none" w:sz="0" w:space="0" w:color="auto"/>
        <w:bottom w:val="none" w:sz="0" w:space="0" w:color="auto"/>
        <w:right w:val="none" w:sz="0" w:space="0" w:color="auto"/>
      </w:divBdr>
    </w:div>
    <w:div w:id="901912947">
      <w:bodyDiv w:val="1"/>
      <w:marLeft w:val="0"/>
      <w:marRight w:val="0"/>
      <w:marTop w:val="0"/>
      <w:marBottom w:val="0"/>
      <w:divBdr>
        <w:top w:val="none" w:sz="0" w:space="0" w:color="auto"/>
        <w:left w:val="none" w:sz="0" w:space="0" w:color="auto"/>
        <w:bottom w:val="none" w:sz="0" w:space="0" w:color="auto"/>
        <w:right w:val="none" w:sz="0" w:space="0" w:color="auto"/>
      </w:divBdr>
    </w:div>
    <w:div w:id="99256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40</Words>
  <Characters>2776</Characters>
  <Application>Microsoft Office Word</Application>
  <DocSecurity>0</DocSecurity>
  <Lines>4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15</cp:revision>
  <cp:lastPrinted>2020-10-28T02:35:00Z</cp:lastPrinted>
  <dcterms:created xsi:type="dcterms:W3CDTF">2020-10-28T02:35:00Z</dcterms:created>
  <dcterms:modified xsi:type="dcterms:W3CDTF">2020-10-28T02:47:00Z</dcterms:modified>
</cp:coreProperties>
</file>